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avelet regression anomaly detection: Multi-resolution analysis via MODWT wavelet decomposition; detail coefficients are aggregated to form a magnitude signal. Large localized energy indicates anomalies, with thresholding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wavelet-based detector decomposes the series into multi-resolution detail bands (MODWT) and flags large aggregated high-frequency energy as anomalies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wavelet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wavele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wavel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Mallat, S. (1989). A theory for multiresolution signal decomposition: The wavelet representation. IEEE TPAMI, 11(7), 674–69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1Z</dcterms:created>
  <dcterms:modified xsi:type="dcterms:W3CDTF">2025-10-29T18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